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998cb5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4ce7f58-14c1-44ed-9ecf-afad04fad1f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8:48Z</dcterms:created>
  <dcterms:modified xsi:type="dcterms:W3CDTF">2023-07-27T18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